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A29402" w14:textId="4BEABE61" w:rsidR="004F1BDB" w:rsidRPr="00F40CB1" w:rsidRDefault="001C0BFA" w:rsidP="004F1BDB">
      <w:pPr>
        <w:shd w:val="clear" w:color="auto" w:fill="FFFFFF"/>
        <w:spacing w:before="300" w:after="150" w:line="240" w:lineRule="auto"/>
        <w:outlineLvl w:val="2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F40CB1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 xml:space="preserve">Type of Application: </w:t>
      </w:r>
      <w:r w:rsidR="004F1BDB" w:rsidRPr="00F40CB1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="000B375C" w:rsidRPr="00F40CB1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Student visa </w:t>
      </w:r>
    </w:p>
    <w:p w14:paraId="01FB0539" w14:textId="35BFF5B8" w:rsidR="001C0BFA" w:rsidRPr="00F40CB1" w:rsidRDefault="001C0BFA" w:rsidP="004F1BDB">
      <w:pPr>
        <w:shd w:val="clear" w:color="auto" w:fill="FFFFFF"/>
        <w:spacing w:before="300" w:after="150" w:line="240" w:lineRule="auto"/>
        <w:outlineLvl w:val="2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F40CB1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Type of fee:</w:t>
      </w:r>
      <w:r w:rsidRPr="00F40CB1">
        <w:rPr>
          <w:rFonts w:ascii="Times New Roman" w:eastAsia="Times New Roman" w:hAnsi="Times New Roman" w:cs="Times New Roman"/>
          <w:sz w:val="24"/>
          <w:szCs w:val="24"/>
          <w:lang w:eastAsia="en-GB"/>
        </w:rPr>
        <w:t> Fixed Fee</w:t>
      </w:r>
    </w:p>
    <w:p w14:paraId="3614C0BF" w14:textId="0430620A" w:rsidR="001C0BFA" w:rsidRPr="00F40CB1" w:rsidRDefault="001C0BFA" w:rsidP="001C0BFA">
      <w:p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F40CB1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Costs: </w:t>
      </w:r>
      <w:r w:rsidRPr="00F40CB1">
        <w:rPr>
          <w:rFonts w:ascii="Times New Roman" w:eastAsia="Times New Roman" w:hAnsi="Times New Roman" w:cs="Times New Roman"/>
          <w:sz w:val="24"/>
          <w:szCs w:val="24"/>
          <w:lang w:eastAsia="en-GB"/>
        </w:rPr>
        <w:t>Average cost from £</w:t>
      </w:r>
      <w:r w:rsidR="004F1BDB" w:rsidRPr="00F40CB1">
        <w:rPr>
          <w:rFonts w:ascii="Times New Roman" w:eastAsia="Times New Roman" w:hAnsi="Times New Roman" w:cs="Times New Roman"/>
          <w:sz w:val="24"/>
          <w:szCs w:val="24"/>
          <w:lang w:eastAsia="en-GB"/>
        </w:rPr>
        <w:t>15</w:t>
      </w:r>
      <w:r w:rsidRPr="00F40CB1">
        <w:rPr>
          <w:rFonts w:ascii="Times New Roman" w:eastAsia="Times New Roman" w:hAnsi="Times New Roman" w:cs="Times New Roman"/>
          <w:sz w:val="24"/>
          <w:szCs w:val="24"/>
          <w:lang w:eastAsia="en-GB"/>
        </w:rPr>
        <w:t>00 plus VAT</w:t>
      </w:r>
      <w:r w:rsidR="009D0FFF" w:rsidRPr="00F40CB1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[if applicable]</w:t>
      </w:r>
    </w:p>
    <w:p w14:paraId="5C92647A" w14:textId="77777777" w:rsidR="00030666" w:rsidRDefault="00030666" w:rsidP="00030666">
      <w:pPr>
        <w:shd w:val="clear" w:color="auto" w:fill="FFFFFF"/>
        <w:spacing w:before="150" w:after="150" w:line="240" w:lineRule="auto"/>
        <w:outlineLvl w:val="4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Who will carry out the work?</w:t>
      </w:r>
    </w:p>
    <w:p w14:paraId="77258178" w14:textId="77777777" w:rsidR="00030666" w:rsidRDefault="00030666" w:rsidP="00030666">
      <w:pPr>
        <w:numPr>
          <w:ilvl w:val="0"/>
          <w:numId w:val="16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Director assisted by solicitor</w:t>
      </w:r>
    </w:p>
    <w:p w14:paraId="74E4E109" w14:textId="77777777" w:rsidR="00030666" w:rsidRDefault="00030666" w:rsidP="00030666">
      <w:pPr>
        <w:numPr>
          <w:ilvl w:val="0"/>
          <w:numId w:val="16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Solicitor/Director assisted by a paralegal</w:t>
      </w:r>
    </w:p>
    <w:p w14:paraId="0B9A0DA2" w14:textId="77777777" w:rsidR="00030666" w:rsidRDefault="00030666" w:rsidP="00030666">
      <w:pPr>
        <w:numPr>
          <w:ilvl w:val="0"/>
          <w:numId w:val="16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Paralegal by Solicitor /Director</w:t>
      </w:r>
    </w:p>
    <w:p w14:paraId="3009C0F7" w14:textId="77777777" w:rsidR="00030666" w:rsidRDefault="00030666" w:rsidP="0003066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 </w:t>
      </w:r>
    </w:p>
    <w:p w14:paraId="013C97A8" w14:textId="77777777" w:rsidR="00030666" w:rsidRDefault="00030666" w:rsidP="0003066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All work supervised by the director, Mr Mohammed Ullah, who retains the ultimate responsibility and conduct of all matters. </w:t>
      </w:r>
    </w:p>
    <w:p w14:paraId="0C92A5EE" w14:textId="77777777" w:rsidR="00030666" w:rsidRDefault="00030666" w:rsidP="0003066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70F46125" w14:textId="77777777" w:rsidR="00030666" w:rsidRDefault="00030666" w:rsidP="0003066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Our hourly rates are as follows: </w:t>
      </w:r>
    </w:p>
    <w:p w14:paraId="6A3FAAEF" w14:textId="77777777" w:rsidR="00030666" w:rsidRDefault="00030666" w:rsidP="0003066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278D7701" w14:textId="77777777" w:rsidR="00030666" w:rsidRDefault="00030666" w:rsidP="00030666">
      <w:pPr>
        <w:numPr>
          <w:ilvl w:val="0"/>
          <w:numId w:val="16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Director - £250 per hour plus VAT</w:t>
      </w:r>
    </w:p>
    <w:p w14:paraId="791B3594" w14:textId="77777777" w:rsidR="00030666" w:rsidRDefault="00030666" w:rsidP="00030666">
      <w:pPr>
        <w:numPr>
          <w:ilvl w:val="0"/>
          <w:numId w:val="16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Solicitor - £220 per hour plus VAT</w:t>
      </w:r>
    </w:p>
    <w:p w14:paraId="23E37544" w14:textId="77777777" w:rsidR="00030666" w:rsidRDefault="00030666" w:rsidP="00030666">
      <w:pPr>
        <w:pStyle w:val="ListParagraph"/>
        <w:numPr>
          <w:ilvl w:val="0"/>
          <w:numId w:val="16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Trainee Solicitor /paralegal - £150 per hour plus VAT </w:t>
      </w:r>
    </w:p>
    <w:p w14:paraId="144D2E14" w14:textId="77777777" w:rsidR="00030666" w:rsidRDefault="00030666" w:rsidP="001C0BFA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2752CBFC" w14:textId="29AC21F8" w:rsidR="001C0BFA" w:rsidRPr="00F40CB1" w:rsidRDefault="001C0BFA" w:rsidP="001C0BFA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F40CB1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  What services are </w:t>
      </w:r>
      <w:r w:rsidR="003B3A2D" w:rsidRPr="00F40CB1">
        <w:rPr>
          <w:rFonts w:ascii="Times New Roman" w:eastAsia="Times New Roman" w:hAnsi="Times New Roman" w:cs="Times New Roman"/>
          <w:sz w:val="24"/>
          <w:szCs w:val="24"/>
          <w:lang w:eastAsia="en-GB"/>
        </w:rPr>
        <w:t>included?</w:t>
      </w:r>
    </w:p>
    <w:p w14:paraId="72B12F06" w14:textId="77777777" w:rsidR="001C0BFA" w:rsidRPr="00F40CB1" w:rsidRDefault="001C0BFA" w:rsidP="001C0BFA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56A6B200" w14:textId="521B60EB" w:rsidR="001C0BFA" w:rsidRPr="00F40CB1" w:rsidRDefault="001C0BFA" w:rsidP="003B3A2D">
      <w:pPr>
        <w:pStyle w:val="ListParagraph"/>
        <w:numPr>
          <w:ilvl w:val="0"/>
          <w:numId w:val="6"/>
        </w:num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F40CB1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Initial attendance and taking instructions </w:t>
      </w:r>
    </w:p>
    <w:p w14:paraId="6F11A262" w14:textId="77777777" w:rsidR="001C0BFA" w:rsidRPr="00F40CB1" w:rsidRDefault="001C0BFA" w:rsidP="003B3A2D">
      <w:pPr>
        <w:pStyle w:val="ListParagraph"/>
        <w:numPr>
          <w:ilvl w:val="0"/>
          <w:numId w:val="6"/>
        </w:num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F40CB1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Advising on merit and on the requirements of such an application </w:t>
      </w:r>
    </w:p>
    <w:p w14:paraId="3F1E6E58" w14:textId="30E25628" w:rsidR="001C0BFA" w:rsidRPr="00F40CB1" w:rsidRDefault="001C0BFA" w:rsidP="003B3A2D">
      <w:pPr>
        <w:pStyle w:val="ListParagraph"/>
        <w:numPr>
          <w:ilvl w:val="0"/>
          <w:numId w:val="6"/>
        </w:num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F40CB1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Assessing documents </w:t>
      </w:r>
      <w:r w:rsidR="004E78B7" w:rsidRPr="00F40CB1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/ supportive documents </w:t>
      </w:r>
      <w:r w:rsidRPr="00F40CB1">
        <w:rPr>
          <w:rFonts w:ascii="Times New Roman" w:eastAsia="Times New Roman" w:hAnsi="Times New Roman" w:cs="Times New Roman"/>
          <w:sz w:val="24"/>
          <w:szCs w:val="24"/>
          <w:lang w:eastAsia="en-GB"/>
        </w:rPr>
        <w:t>provided by you and advising on the same</w:t>
      </w:r>
    </w:p>
    <w:p w14:paraId="1C2F5086" w14:textId="17F5943E" w:rsidR="001C0BFA" w:rsidRPr="00F40CB1" w:rsidRDefault="001C0BFA" w:rsidP="003B3A2D">
      <w:pPr>
        <w:pStyle w:val="ListParagraph"/>
        <w:numPr>
          <w:ilvl w:val="0"/>
          <w:numId w:val="6"/>
        </w:num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F40CB1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Advising on further required documents, if necessary </w:t>
      </w:r>
    </w:p>
    <w:p w14:paraId="6000C5A9" w14:textId="1247F844" w:rsidR="004E78B7" w:rsidRPr="00F40CB1" w:rsidRDefault="004E78B7" w:rsidP="004E78B7">
      <w:pPr>
        <w:pStyle w:val="ListParagraph"/>
        <w:numPr>
          <w:ilvl w:val="0"/>
          <w:numId w:val="6"/>
        </w:num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F40CB1">
        <w:rPr>
          <w:rFonts w:ascii="Times New Roman" w:eastAsia="Times New Roman" w:hAnsi="Times New Roman" w:cs="Times New Roman"/>
          <w:sz w:val="24"/>
          <w:szCs w:val="24"/>
          <w:lang w:eastAsia="en-GB"/>
        </w:rPr>
        <w:t>Assisting with obtaining further supporting documents from a 3</w:t>
      </w:r>
      <w:r w:rsidRPr="00F40CB1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en-GB"/>
        </w:rPr>
        <w:t>rd</w:t>
      </w:r>
      <w:r w:rsidRPr="00F40CB1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party, if necessary, such as: doctors, schools, employers, banks etc  </w:t>
      </w:r>
    </w:p>
    <w:p w14:paraId="6AA107E4" w14:textId="350CF757" w:rsidR="001C0BFA" w:rsidRPr="00F40CB1" w:rsidRDefault="001C0BFA" w:rsidP="003B3A2D">
      <w:pPr>
        <w:pStyle w:val="ListParagraph"/>
        <w:numPr>
          <w:ilvl w:val="0"/>
          <w:numId w:val="6"/>
        </w:num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F40CB1">
        <w:rPr>
          <w:rFonts w:ascii="Times New Roman" w:eastAsia="Times New Roman" w:hAnsi="Times New Roman" w:cs="Times New Roman"/>
          <w:sz w:val="24"/>
          <w:szCs w:val="24"/>
          <w:lang w:eastAsia="en-GB"/>
        </w:rPr>
        <w:t>Preparing the application with all supporting evidence</w:t>
      </w:r>
    </w:p>
    <w:p w14:paraId="4F7F7ED4" w14:textId="349A3DBD" w:rsidR="001C0BFA" w:rsidRPr="00F40CB1" w:rsidRDefault="001C0BFA" w:rsidP="003B3A2D">
      <w:pPr>
        <w:pStyle w:val="ListParagraph"/>
        <w:numPr>
          <w:ilvl w:val="0"/>
          <w:numId w:val="6"/>
        </w:num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F40CB1">
        <w:rPr>
          <w:rFonts w:ascii="Times New Roman" w:eastAsia="Times New Roman" w:hAnsi="Times New Roman" w:cs="Times New Roman"/>
          <w:sz w:val="24"/>
          <w:szCs w:val="24"/>
          <w:lang w:eastAsia="en-GB"/>
        </w:rPr>
        <w:t>Providing you with an updates on the progress</w:t>
      </w:r>
    </w:p>
    <w:p w14:paraId="0BAC7946" w14:textId="1A1E6FCD" w:rsidR="004E78B7" w:rsidRPr="00F40CB1" w:rsidRDefault="001C0BFA" w:rsidP="00536CD4">
      <w:pPr>
        <w:pStyle w:val="ListParagraph"/>
        <w:numPr>
          <w:ilvl w:val="0"/>
          <w:numId w:val="10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F40CB1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Advising on the outcome of the application </w:t>
      </w:r>
      <w:r w:rsidR="004E78B7" w:rsidRPr="00F40CB1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</w:p>
    <w:p w14:paraId="6FF6B00E" w14:textId="6B1CF142" w:rsidR="001C0BFA" w:rsidRPr="00F40CB1" w:rsidRDefault="001C0BFA" w:rsidP="001C0BFA">
      <w:p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F40CB1">
        <w:rPr>
          <w:rFonts w:ascii="Times New Roman" w:eastAsia="Times New Roman" w:hAnsi="Times New Roman" w:cs="Times New Roman"/>
          <w:sz w:val="24"/>
          <w:szCs w:val="24"/>
          <w:lang w:eastAsia="en-GB"/>
        </w:rPr>
        <w:t>The costs quoted here do not include</w:t>
      </w:r>
      <w:r w:rsidR="003B3A2D" w:rsidRPr="00F40CB1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d</w:t>
      </w:r>
      <w:r w:rsidRPr="00F40CB1">
        <w:rPr>
          <w:rFonts w:ascii="Times New Roman" w:eastAsia="Times New Roman" w:hAnsi="Times New Roman" w:cs="Times New Roman"/>
          <w:sz w:val="24"/>
          <w:szCs w:val="24"/>
          <w:lang w:eastAsia="en-GB"/>
        </w:rPr>
        <w:t>isbursements such as:</w:t>
      </w:r>
    </w:p>
    <w:p w14:paraId="43451395" w14:textId="3DF4321A" w:rsidR="001C0BFA" w:rsidRPr="00F40CB1" w:rsidRDefault="001C0BFA" w:rsidP="003B3A2D">
      <w:pPr>
        <w:pStyle w:val="ListParagraph"/>
        <w:numPr>
          <w:ilvl w:val="0"/>
          <w:numId w:val="7"/>
        </w:num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F40CB1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Home Office Fees for making the application. </w:t>
      </w:r>
    </w:p>
    <w:p w14:paraId="1AE868F3" w14:textId="4C49EBB6" w:rsidR="001C0BFA" w:rsidRPr="00F40CB1" w:rsidRDefault="001C0BFA" w:rsidP="003B3A2D">
      <w:pPr>
        <w:pStyle w:val="ListParagraph"/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F40CB1">
        <w:rPr>
          <w:rFonts w:ascii="Times New Roman" w:eastAsia="Times New Roman" w:hAnsi="Times New Roman" w:cs="Times New Roman"/>
          <w:sz w:val="24"/>
          <w:szCs w:val="24"/>
          <w:lang w:eastAsia="en-GB"/>
        </w:rPr>
        <w:t>Other expenses where applicable</w:t>
      </w:r>
      <w:r w:rsidR="004E78B7" w:rsidRPr="00F40CB1">
        <w:rPr>
          <w:rFonts w:ascii="Times New Roman" w:eastAsia="Times New Roman" w:hAnsi="Times New Roman" w:cs="Times New Roman"/>
          <w:sz w:val="24"/>
          <w:szCs w:val="24"/>
          <w:lang w:eastAsia="en-GB"/>
        </w:rPr>
        <w:t>, such as</w:t>
      </w:r>
      <w:r w:rsidRPr="00F40CB1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medical/expert evidence</w:t>
      </w:r>
    </w:p>
    <w:p w14:paraId="4C0D0AB4" w14:textId="4AE4737E" w:rsidR="001C0BFA" w:rsidRPr="00F40CB1" w:rsidRDefault="001C0BFA" w:rsidP="003B3A2D">
      <w:pPr>
        <w:pStyle w:val="ListParagraph"/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F40CB1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Barrister fees </w:t>
      </w:r>
    </w:p>
    <w:p w14:paraId="392F8277" w14:textId="2FE86D0A" w:rsidR="004E78B7" w:rsidRPr="00F40CB1" w:rsidRDefault="004E78B7" w:rsidP="003B3A2D">
      <w:pPr>
        <w:pStyle w:val="ListParagraph"/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F40CB1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Interpreter fee </w:t>
      </w:r>
    </w:p>
    <w:p w14:paraId="3C94026B" w14:textId="77777777" w:rsidR="00C22DA2" w:rsidRPr="00C22DA2" w:rsidRDefault="00C22DA2" w:rsidP="00C22DA2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C22DA2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Please note that some of the above listed disbursements attract VAT [such as counsel and experts’ fees] but some may not [such as court and home office fees]. Further details can be provided. </w:t>
      </w:r>
    </w:p>
    <w:p w14:paraId="2DEE7093" w14:textId="34DCFE62" w:rsidR="001C0BFA" w:rsidRPr="00F40CB1" w:rsidRDefault="003B3A2D" w:rsidP="001C0BFA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F40CB1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The costs quoted here do not include an </w:t>
      </w:r>
      <w:r w:rsidR="001C0BFA" w:rsidRPr="00F40CB1">
        <w:rPr>
          <w:rFonts w:ascii="Times New Roman" w:eastAsia="Times New Roman" w:hAnsi="Times New Roman" w:cs="Times New Roman"/>
          <w:sz w:val="24"/>
          <w:szCs w:val="24"/>
          <w:lang w:eastAsia="en-GB"/>
        </w:rPr>
        <w:t>Advice and assistance in relation to any appeals should an application be refused by the Home Office</w:t>
      </w:r>
      <w:r w:rsidRPr="00F40CB1">
        <w:rPr>
          <w:rFonts w:ascii="Times New Roman" w:eastAsia="Times New Roman" w:hAnsi="Times New Roman" w:cs="Times New Roman"/>
          <w:sz w:val="24"/>
          <w:szCs w:val="24"/>
          <w:lang w:eastAsia="en-GB"/>
        </w:rPr>
        <w:t>.</w:t>
      </w:r>
    </w:p>
    <w:p w14:paraId="1D17B84A" w14:textId="5494481E" w:rsidR="004E78B7" w:rsidRPr="00ED27AA" w:rsidRDefault="004E78B7" w:rsidP="001C0BFA">
      <w:p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F40CB1">
        <w:rPr>
          <w:rFonts w:ascii="Times New Roman" w:eastAsia="Times New Roman" w:hAnsi="Times New Roman" w:cs="Times New Roman"/>
          <w:sz w:val="24"/>
          <w:szCs w:val="24"/>
          <w:lang w:eastAsia="en-GB"/>
        </w:rPr>
        <w:t>The Home Office Fees for making the application can be found on the following link:</w:t>
      </w:r>
      <w:r w:rsidRPr="00F40CB1">
        <w:rPr>
          <w:rFonts w:ascii="Times New Roman" w:hAnsi="Times New Roman" w:cs="Times New Roman"/>
          <w:sz w:val="24"/>
          <w:szCs w:val="24"/>
        </w:rPr>
        <w:t xml:space="preserve"> </w:t>
      </w:r>
      <w:hyperlink r:id="rId5" w:history="1">
        <w:r w:rsidRPr="00ED27AA">
          <w:rPr>
            <w:rFonts w:ascii="Times New Roman" w:hAnsi="Times New Roman" w:cs="Times New Roman"/>
            <w:color w:val="0000FF"/>
            <w:sz w:val="24"/>
            <w:szCs w:val="24"/>
            <w:u w:val="single"/>
          </w:rPr>
          <w:t>https://www.gov.uk/government/publications/visa-regulations-revised-table/8-october-2018</w:t>
        </w:r>
      </w:hyperlink>
    </w:p>
    <w:p w14:paraId="45252A46" w14:textId="3B687F63" w:rsidR="004E78B7" w:rsidRPr="00F40CB1" w:rsidRDefault="004E78B7" w:rsidP="004E78B7">
      <w:p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F40CB1">
        <w:rPr>
          <w:rFonts w:ascii="Times New Roman" w:eastAsia="Times New Roman" w:hAnsi="Times New Roman" w:cs="Times New Roman"/>
          <w:sz w:val="24"/>
          <w:szCs w:val="24"/>
          <w:lang w:eastAsia="en-GB"/>
        </w:rPr>
        <w:lastRenderedPageBreak/>
        <w:t>We will let you know at the earliest opportunity and before any such fees are incurred by yourself, if any of these are applicable.</w:t>
      </w:r>
    </w:p>
    <w:p w14:paraId="3DD3A8C8" w14:textId="539501B0" w:rsidR="004E78B7" w:rsidRPr="00F40CB1" w:rsidRDefault="004E78B7" w:rsidP="004E78B7">
      <w:p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F40CB1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Timescale to submit application: </w:t>
      </w:r>
      <w:r w:rsidRPr="00F40CB1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we </w:t>
      </w:r>
      <w:r w:rsidR="00963322" w:rsidRPr="00F40CB1">
        <w:rPr>
          <w:rFonts w:ascii="Times New Roman" w:eastAsia="Times New Roman" w:hAnsi="Times New Roman" w:cs="Times New Roman"/>
          <w:sz w:val="24"/>
          <w:szCs w:val="24"/>
          <w:lang w:eastAsia="en-GB"/>
        </w:rPr>
        <w:t>cannot</w:t>
      </w:r>
      <w:r w:rsidRPr="00F40CB1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guarantee </w:t>
      </w:r>
      <w:r w:rsidR="00963322" w:rsidRPr="00F40CB1">
        <w:rPr>
          <w:rFonts w:ascii="Times New Roman" w:eastAsia="Times New Roman" w:hAnsi="Times New Roman" w:cs="Times New Roman"/>
          <w:sz w:val="24"/>
          <w:szCs w:val="24"/>
          <w:lang w:eastAsia="en-GB"/>
        </w:rPr>
        <w:t>the timescale for a reply,</w:t>
      </w:r>
      <w:r w:rsidR="00ED27AA" w:rsidRPr="00F40CB1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however the Home office guidance states that you should get a decision within 3 weeks on attending your appointment at the visa </w:t>
      </w:r>
      <w:r w:rsidR="00963322" w:rsidRPr="00F40CB1">
        <w:rPr>
          <w:rFonts w:ascii="Times New Roman" w:eastAsia="Times New Roman" w:hAnsi="Times New Roman" w:cs="Times New Roman"/>
          <w:sz w:val="24"/>
          <w:szCs w:val="24"/>
          <w:lang w:eastAsia="en-GB"/>
        </w:rPr>
        <w:t>a</w:t>
      </w:r>
      <w:r w:rsidRPr="00F40CB1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pplications </w:t>
      </w:r>
      <w:r w:rsidR="00ED27AA" w:rsidRPr="00F40CB1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centre. </w:t>
      </w:r>
      <w:r w:rsidRPr="00F40CB1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</w:p>
    <w:p w14:paraId="7BFEC2F7" w14:textId="77777777" w:rsidR="004E78B7" w:rsidRPr="00F40CB1" w:rsidRDefault="004E78B7" w:rsidP="004E78B7">
      <w:pPr>
        <w:pStyle w:val="Heading1"/>
        <w:shd w:val="clear" w:color="auto" w:fill="FFFFFF"/>
        <w:spacing w:before="0"/>
        <w:textAlignment w:val="baseline"/>
        <w:rPr>
          <w:rFonts w:ascii="Times New Roman" w:eastAsia="Times New Roman" w:hAnsi="Times New Roman" w:cs="Times New Roman"/>
          <w:color w:val="auto"/>
          <w:sz w:val="24"/>
          <w:szCs w:val="24"/>
          <w:lang w:eastAsia="en-GB"/>
        </w:rPr>
      </w:pPr>
      <w:r w:rsidRPr="00F40CB1">
        <w:rPr>
          <w:rFonts w:ascii="Times New Roman" w:eastAsia="Times New Roman" w:hAnsi="Times New Roman" w:cs="Times New Roman"/>
          <w:color w:val="auto"/>
          <w:sz w:val="24"/>
          <w:szCs w:val="24"/>
          <w:lang w:eastAsia="en-GB"/>
        </w:rPr>
        <w:t>We will keep updated at all times.  The HO v</w:t>
      </w:r>
      <w:r w:rsidRPr="00F40CB1">
        <w:rPr>
          <w:rFonts w:ascii="Times New Roman" w:eastAsia="Times New Roman" w:hAnsi="Times New Roman" w:cs="Times New Roman"/>
          <w:color w:val="auto"/>
          <w:kern w:val="36"/>
          <w:sz w:val="24"/>
          <w:szCs w:val="24"/>
          <w:lang w:eastAsia="en-GB"/>
        </w:rPr>
        <w:t xml:space="preserve">isa decision waiting times link is attached </w:t>
      </w:r>
    </w:p>
    <w:p w14:paraId="778A746A" w14:textId="77777777" w:rsidR="004E78B7" w:rsidRPr="00ED27AA" w:rsidRDefault="00C22DA2" w:rsidP="004E78B7">
      <w:p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hyperlink r:id="rId6" w:history="1">
        <w:r w:rsidR="004E78B7" w:rsidRPr="00ED27AA">
          <w:rPr>
            <w:rStyle w:val="Hyperlink"/>
            <w:rFonts w:ascii="Times New Roman" w:hAnsi="Times New Roman" w:cs="Times New Roman"/>
            <w:sz w:val="24"/>
            <w:szCs w:val="24"/>
          </w:rPr>
          <w:t>https://www.gov.uk/guidance/visa-decision-waiting-times-applications-outside-the-uk</w:t>
        </w:r>
      </w:hyperlink>
    </w:p>
    <w:p w14:paraId="0B495854" w14:textId="607B60CF" w:rsidR="003B3A2D" w:rsidRPr="00ED27AA" w:rsidRDefault="0092567F" w:rsidP="00963322">
      <w:p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 w:rsidRPr="00ED27AA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 </w:t>
      </w:r>
    </w:p>
    <w:sectPr w:rsidR="003B3A2D" w:rsidRPr="00ED27A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2D492D"/>
    <w:multiLevelType w:val="multilevel"/>
    <w:tmpl w:val="EDC424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21A2A28"/>
    <w:multiLevelType w:val="hybridMultilevel"/>
    <w:tmpl w:val="DAF21E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506990"/>
    <w:multiLevelType w:val="multilevel"/>
    <w:tmpl w:val="345AC6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A6B2ED2"/>
    <w:multiLevelType w:val="multilevel"/>
    <w:tmpl w:val="CADCE4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5C650FF"/>
    <w:multiLevelType w:val="multilevel"/>
    <w:tmpl w:val="113681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63F1226"/>
    <w:multiLevelType w:val="multilevel"/>
    <w:tmpl w:val="EFB8F4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FC21CB8"/>
    <w:multiLevelType w:val="multilevel"/>
    <w:tmpl w:val="DF8C8B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84F0F4E"/>
    <w:multiLevelType w:val="multilevel"/>
    <w:tmpl w:val="A0623C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8725D7E"/>
    <w:multiLevelType w:val="multilevel"/>
    <w:tmpl w:val="D95669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F5B6F07"/>
    <w:multiLevelType w:val="multilevel"/>
    <w:tmpl w:val="731C78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15E6AC6"/>
    <w:multiLevelType w:val="multilevel"/>
    <w:tmpl w:val="0A941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B70589B"/>
    <w:multiLevelType w:val="multilevel"/>
    <w:tmpl w:val="D8B646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D962A27"/>
    <w:multiLevelType w:val="multilevel"/>
    <w:tmpl w:val="B1BC2B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7E5C7350"/>
    <w:multiLevelType w:val="multilevel"/>
    <w:tmpl w:val="367A61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F616DB6"/>
    <w:multiLevelType w:val="hybridMultilevel"/>
    <w:tmpl w:val="3FDE99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0"/>
  </w:num>
  <w:num w:numId="3">
    <w:abstractNumId w:val="13"/>
  </w:num>
  <w:num w:numId="4">
    <w:abstractNumId w:val="5"/>
  </w:num>
  <w:num w:numId="5">
    <w:abstractNumId w:val="6"/>
  </w:num>
  <w:num w:numId="6">
    <w:abstractNumId w:val="14"/>
  </w:num>
  <w:num w:numId="7">
    <w:abstractNumId w:val="1"/>
  </w:num>
  <w:num w:numId="8">
    <w:abstractNumId w:val="9"/>
  </w:num>
  <w:num w:numId="9">
    <w:abstractNumId w:val="2"/>
  </w:num>
  <w:num w:numId="10">
    <w:abstractNumId w:val="3"/>
  </w:num>
  <w:num w:numId="11">
    <w:abstractNumId w:val="4"/>
  </w:num>
  <w:num w:numId="12">
    <w:abstractNumId w:val="11"/>
  </w:num>
  <w:num w:numId="13">
    <w:abstractNumId w:val="7"/>
  </w:num>
  <w:num w:numId="14">
    <w:abstractNumId w:val="8"/>
  </w:num>
  <w:num w:numId="15">
    <w:abstractNumId w:val="12"/>
  </w:num>
  <w:num w:numId="1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1Mjc2trQwNrUwNTVX0lEKTi0uzszPAykwqwUAV6LCDSwAAAA="/>
  </w:docVars>
  <w:rsids>
    <w:rsidRoot w:val="001C0BFA"/>
    <w:rsid w:val="00030666"/>
    <w:rsid w:val="000B375C"/>
    <w:rsid w:val="001C0BFA"/>
    <w:rsid w:val="002D1771"/>
    <w:rsid w:val="003B3A2D"/>
    <w:rsid w:val="004E78B7"/>
    <w:rsid w:val="004F1BDB"/>
    <w:rsid w:val="006205D0"/>
    <w:rsid w:val="0087573C"/>
    <w:rsid w:val="0092567F"/>
    <w:rsid w:val="00963322"/>
    <w:rsid w:val="009D0FFF"/>
    <w:rsid w:val="00B3110D"/>
    <w:rsid w:val="00C22DA2"/>
    <w:rsid w:val="00ED27AA"/>
    <w:rsid w:val="00F40C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4DBC72"/>
  <w15:chartTrackingRefBased/>
  <w15:docId w15:val="{8BDE771B-12BC-4183-9365-B7B5A8DA4A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B3A2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2567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2567F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B3A2D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3B3A2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3B3A2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3B3A2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92567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2567F"/>
    <w:rPr>
      <w:rFonts w:asciiTheme="majorHAnsi" w:eastAsiaTheme="majorEastAsia" w:hAnsiTheme="majorHAnsi" w:cstheme="majorBidi"/>
      <w:color w:val="2F5496" w:themeColor="accent1" w:themeShade="BF"/>
    </w:rPr>
  </w:style>
  <w:style w:type="character" w:styleId="FollowedHyperlink">
    <w:name w:val="FollowedHyperlink"/>
    <w:basedOn w:val="DefaultParagraphFont"/>
    <w:uiPriority w:val="99"/>
    <w:semiHidden/>
    <w:unhideWhenUsed/>
    <w:rsid w:val="000B375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7258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14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81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27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02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093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3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gov.uk/guidance/visa-decision-waiting-times-applications-outside-the-uk" TargetMode="External"/><Relationship Id="rId5" Type="http://schemas.openxmlformats.org/officeDocument/2006/relationships/hyperlink" Target="https://www.gov.uk/government/publications/visa-regulations-revised-table/8-october-2018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381</Words>
  <Characters>217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es Diab</dc:creator>
  <cp:keywords/>
  <dc:description/>
  <cp:lastModifiedBy>Ines Diab</cp:lastModifiedBy>
  <cp:revision>4</cp:revision>
  <dcterms:created xsi:type="dcterms:W3CDTF">2020-07-07T11:37:00Z</dcterms:created>
  <dcterms:modified xsi:type="dcterms:W3CDTF">2020-07-07T14:31:00Z</dcterms:modified>
</cp:coreProperties>
</file>